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0" w:name="Xb9b46eadbc8fad2e547f8dd7537ad086eb93fc5"/>
    <w:p>
      <w:pPr>
        <w:pStyle w:val="Heading1"/>
      </w:pPr>
      <w:r>
        <w:t xml:space="preserve">Cover Letter for Occupational Therapist Position in Iran Tehran</w:t>
      </w:r>
    </w:p>
    <w:p>
      <w:pPr>
        <w:pStyle w:val="FirstParagraph"/>
      </w:pPr>
      <w:r>
        <w:t xml:space="preserve">Dear [Hiring Manager's Name],</w:t>
      </w:r>
    </w:p>
    <w:p>
      <w:pPr>
        <w:pStyle w:val="BodyText"/>
      </w:pPr>
      <w:r>
        <w:t xml:space="preserve">I am writing to express my enthusiastic interest in the Occupational Therapist position at [Hospital/Institution Name] in Iran Tehran. As a dedicated and experienced occupational therapist with a passion for empowering individuals to achieve independence and improve their quality of life, I am eager to contribute my skills and expertise to your esteemed organization. This opportunity aligns perfectly with my professional goals, particularly as it allows me to work within the vibrant cultural and healthcare landscape of Iran Tehran. I am confident that my background in occupational therapy, combined with my commitment to patient-centered care, makes me a strong candidate for this role.</w:t>
      </w:r>
    </w:p>
    <w:p>
      <w:pPr>
        <w:pStyle w:val="BodyText"/>
      </w:pPr>
      <w:r>
        <w:t xml:space="preserve">Throughout my career as an Occupational Therapist, I have focused on helping individuals of all ages overcome physical, cognitive, or emotional challenges through tailored interventions. Whether working in clinical settings, community programs, or educational institutions, I have consistently prioritized the holistic development of my patients. My experience includes designing personalized treatment plans that address daily living skills, motor function recovery, and psychological well-being. I have also collaborated with multidisciplinary teams to ensure comprehensive care for clients facing conditions such as stroke rehabilitation, developmental delays, or mental health disorders.</w:t>
      </w:r>
    </w:p>
    <w:p>
      <w:pPr>
        <w:pStyle w:val="BodyText"/>
      </w:pPr>
      <w:r>
        <w:t xml:space="preserve">What sets me apart as an Occupational Therapist is my ability to adapt therapeutic strategies to meet the unique needs of each individual. In Iran Tehran, where healthcare systems are evolving to address diverse population requirements, I believe my flexibility and cultural sensitivity will be invaluable. The city’s dynamic environment, with its mix of traditional values and modern advancements, presents a rich context for occupational therapy practices. For instance, I have studied how cultural norms influence patient engagement and have developed strategies to integrate local customs into treatment approaches. This understanding allows me to build trust with patients and their families, fostering long-term therapeutic success.</w:t>
      </w:r>
    </w:p>
    <w:p>
      <w:pPr>
        <w:pStyle w:val="BodyText"/>
      </w:pPr>
      <w:r>
        <w:t xml:space="preserve">My decision to apply for this position in Iran Tehran is driven by a deep respect for the country’s healthcare initiatives and the opportunity to contribute to its growing medical field. I have followed recent developments in Tehran’s rehabilitation services, including innovative programs aimed at improving accessibility and quality of care. As an Occupational Therapist, I am inspired by the potential to work alongside local professionals who share a vision of empowering communities through meaningful activities. Whether supporting children with disabilities, elderly patients recovering from injuries, or individuals navigating mental health challenges, I am committed to creating inclusive and effective therapeutic environments.</w:t>
      </w:r>
    </w:p>
    <w:p>
      <w:pPr>
        <w:pStyle w:val="BodyText"/>
      </w:pPr>
      <w:r>
        <w:t xml:space="preserve">One of my proudest achievements as an Occupational Therapist was leading a community-based initiative in [Previous Location] that provided occupational therapy services to underserved populations. This project required me to navigate language barriers, understand local healthcare resources, and collaborate with community leaders. The success of this program underscored the importance of cultural competence in therapeutic practice—a principle I will bring to my work in Iran Tehran. I am particularly interested in learning from the unique approaches taken by Iranian occupational therapists and contributing to the exchange of knowledge that benefits both patients and practitioners.</w:t>
      </w:r>
    </w:p>
    <w:p>
      <w:pPr>
        <w:pStyle w:val="BodyText"/>
      </w:pPr>
      <w:r>
        <w:t xml:space="preserve">My academic background includes a [Degree, e.g., Master’s in Occupational Therapy] from [University Name], where I focused on evidence-based practices and ethical considerations in therapy. I have also completed continuing education courses on topics such as neurorehabilitation, sensory integration, and assistive technology. These qualifications have equipped me with the technical skills necessary to excel as an Occupational Therapist while maintaining a strong foundation in patient advocacy and ethical care. Additionally, my fluency in [Languages] allows me to communicate effectively with a diverse patient population, a critical asset in Tehran’s multicultural society.</w:t>
      </w:r>
    </w:p>
    <w:p>
      <w:pPr>
        <w:pStyle w:val="BodyText"/>
      </w:pPr>
      <w:r>
        <w:t xml:space="preserve">I am particularly drawn to the opportunity to work in Iran Tehran because of its unique blend of tradition and innovation. The city’s rich cultural heritage, coupled with its modern healthcare infrastructure, creates an ideal setting for occupational therapy professionals who seek to make a meaningful impact. I am eager to engage with local communities, understand their specific needs, and develop therapies that align with their lifestyle and values. For example, I am interested in exploring how traditional practices such as yoga or mindfulness can be integrated into occupational therapy sessions to enhance patient outcomes.</w:t>
      </w:r>
    </w:p>
    <w:p>
      <w:pPr>
        <w:pStyle w:val="BodyText"/>
      </w:pPr>
      <w:r>
        <w:t xml:space="preserve">In addition to my clinical skills, I bring a collaborative spirit and a commitment to professional growth. I thrive in team environments and am always seeking ways to improve patient care through innovation and education. If given the opportunity to join [Hospital/Institution Name], I would be honored to contribute my expertise while learning from the wealth of knowledge within your organization. My goal is to support patients in achieving their full potential, whether through rehabilitation, skill-building, or emotional support.</w:t>
      </w:r>
    </w:p>
    <w:p>
      <w:pPr>
        <w:pStyle w:val="BodyText"/>
      </w:pPr>
      <w:r>
        <w:t xml:space="preserve">Thank you for considering my application. I would welcome the chance to discuss how my background and passion for occupational therapy can contribute to the success of your team in Iran Tehran. Please feel free to contact me at [Your Phone Number] or [Your Email Address] at your earliest convenience. I look forward to the possibility of working together and making a positive difference in the lives of those you serv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5-12-13T09:49:36Z</dcterms:created>
  <dcterms:modified xsi:type="dcterms:W3CDTF">2025-12-13T09:49:36Z</dcterms:modified>
</cp:coreProperties>
</file>

<file path=docProps/custom.xml><?xml version="1.0" encoding="utf-8"?>
<Properties xmlns="http://schemas.openxmlformats.org/officeDocument/2006/custom-properties" xmlns:vt="http://schemas.openxmlformats.org/officeDocument/2006/docPropsVTypes"/>
</file>